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781AC" w14:textId="77777777" w:rsidR="009D1EA0" w:rsidRDefault="00211095">
      <w:r>
        <w:rPr>
          <w:rFonts w:ascii="Calibri" w:eastAsia="Calibri" w:hAnsi="Calibri" w:cs="Calibri"/>
          <w:sz w:val="24"/>
          <w:szCs w:val="24"/>
        </w:rPr>
        <w:t>Welcome to my lecture, I'm going to give you a brief overview of what I'm going to be talking about today. I'm going to be talking about the topic of the day. I'm going to be talking about the topic of the day.</w:t>
      </w:r>
    </w:p>
    <w:p w14:paraId="1EF781AD" w14:textId="77777777" w:rsidR="009D1EA0" w:rsidRDefault="009D1EA0"/>
    <w:p w14:paraId="1EF781AE" w14:textId="77777777" w:rsidR="009D1EA0" w:rsidRDefault="00211095">
      <w:r>
        <w:rPr>
          <w:rFonts w:ascii="Calibri" w:eastAsia="Calibri" w:hAnsi="Calibri" w:cs="Calibri"/>
          <w:sz w:val="24"/>
          <w:szCs w:val="24"/>
        </w:rPr>
        <w:t>I'm going to be talking about the topic of the day. I'm going to be talking about the topic of the day. I'm going to be talking about the topic of the day.</w:t>
      </w:r>
    </w:p>
    <w:p w14:paraId="1EF781AF" w14:textId="77777777" w:rsidR="009D1EA0" w:rsidRDefault="009D1EA0"/>
    <w:p w14:paraId="1EF781B0" w14:textId="77777777" w:rsidR="009D1EA0" w:rsidRDefault="00211095">
      <w:r>
        <w:rPr>
          <w:rFonts w:ascii="Calibri" w:eastAsia="Calibri" w:hAnsi="Calibri" w:cs="Calibri"/>
          <w:sz w:val="24"/>
          <w:szCs w:val="24"/>
        </w:rPr>
        <w:t>I'm going to be talking about the topic of the day. I'm going to be talking about the topic of the day. I'm going to be talking about the topic of the day.</w:t>
      </w:r>
    </w:p>
    <w:p w14:paraId="1EF781B1" w14:textId="77777777" w:rsidR="009D1EA0" w:rsidRDefault="009D1EA0"/>
    <w:p w14:paraId="1EF781B2" w14:textId="77777777" w:rsidR="009D1EA0" w:rsidRDefault="00211095">
      <w:r>
        <w:rPr>
          <w:rFonts w:ascii="Calibri" w:eastAsia="Calibri" w:hAnsi="Calibri" w:cs="Calibri"/>
          <w:sz w:val="24"/>
          <w:szCs w:val="24"/>
        </w:rPr>
        <w:t xml:space="preserve">I'm going to be talking about the topic of the day. I'm going to be talking about the topic of the day. We have </w:t>
      </w:r>
      <w:proofErr w:type="spellStart"/>
      <w:r>
        <w:rPr>
          <w:rFonts w:ascii="Calibri" w:eastAsia="Calibri" w:hAnsi="Calibri" w:cs="Calibri"/>
          <w:sz w:val="24"/>
          <w:szCs w:val="24"/>
        </w:rPr>
        <w:t>asproximately</w:t>
      </w:r>
      <w:proofErr w:type="spellEnd"/>
      <w:r>
        <w:rPr>
          <w:rFonts w:ascii="Calibri" w:eastAsia="Calibri" w:hAnsi="Calibri" w:cs="Calibri"/>
          <w:sz w:val="24"/>
          <w:szCs w:val="24"/>
        </w:rPr>
        <w:t xml:space="preserve"> 2 hours to finish the assignments.</w:t>
      </w:r>
    </w:p>
    <w:p w14:paraId="1EF781B3" w14:textId="77777777" w:rsidR="009D1EA0" w:rsidRDefault="009D1EA0"/>
    <w:p w14:paraId="1EF781B4" w14:textId="77777777" w:rsidR="009D1EA0" w:rsidRDefault="00211095">
      <w:r>
        <w:rPr>
          <w:rFonts w:ascii="Calibri" w:eastAsia="Calibri" w:hAnsi="Calibri" w:cs="Calibri"/>
          <w:sz w:val="24"/>
          <w:szCs w:val="24"/>
        </w:rPr>
        <w:t xml:space="preserve">we have </w:t>
      </w:r>
      <w:proofErr w:type="spellStart"/>
      <w:r>
        <w:rPr>
          <w:rFonts w:ascii="Calibri" w:eastAsia="Calibri" w:hAnsi="Calibri" w:cs="Calibri"/>
          <w:sz w:val="24"/>
          <w:szCs w:val="24"/>
        </w:rPr>
        <w:t>asproximatly</w:t>
      </w:r>
      <w:proofErr w:type="spellEnd"/>
      <w:r>
        <w:rPr>
          <w:rFonts w:ascii="Calibri" w:eastAsia="Calibri" w:hAnsi="Calibri" w:cs="Calibri"/>
          <w:sz w:val="24"/>
          <w:szCs w:val="24"/>
        </w:rPr>
        <w:t xml:space="preserve"> 2 hours to finish the assignments. Voice over... And then you want to just drop it next to it. That's your script.</w:t>
      </w:r>
    </w:p>
    <w:p w14:paraId="1EF781B5" w14:textId="77777777" w:rsidR="009D1EA0" w:rsidRDefault="009D1EA0"/>
    <w:p w14:paraId="1EF781B6" w14:textId="77777777" w:rsidR="009D1EA0" w:rsidRDefault="00211095">
      <w:r>
        <w:rPr>
          <w:rFonts w:ascii="Calibri" w:eastAsia="Calibri" w:hAnsi="Calibri" w:cs="Calibri"/>
          <w:sz w:val="24"/>
          <w:szCs w:val="24"/>
        </w:rPr>
        <w:t>You can arrange the two hours however you want. So, you can do at least three SR consignments in this order. I don't know if you can hear me.</w:t>
      </w:r>
    </w:p>
    <w:p w14:paraId="1EF781B7" w14:textId="77777777" w:rsidR="009D1EA0" w:rsidRDefault="009D1EA0"/>
    <w:p w14:paraId="1EF781B8" w14:textId="77777777" w:rsidR="009D1EA0" w:rsidRDefault="00211095">
      <w:r>
        <w:rPr>
          <w:rFonts w:ascii="Calibri" w:eastAsia="Calibri" w:hAnsi="Calibri" w:cs="Calibri"/>
          <w:sz w:val="24"/>
          <w:szCs w:val="24"/>
        </w:rPr>
        <w:t>Yeah. Yeah. Yeah.</w:t>
      </w:r>
    </w:p>
    <w:p w14:paraId="1EF781B9" w14:textId="77777777" w:rsidR="009D1EA0" w:rsidRDefault="009D1EA0"/>
    <w:p w14:paraId="1EF781BA" w14:textId="77777777" w:rsidR="009D1EA0" w:rsidRDefault="00211095">
      <w:r>
        <w:rPr>
          <w:rFonts w:ascii="Calibri" w:eastAsia="Calibri" w:hAnsi="Calibri" w:cs="Calibri"/>
          <w:sz w:val="24"/>
          <w:szCs w:val="24"/>
        </w:rPr>
        <w:t>Yeah. Yeah. Yeah.</w:t>
      </w:r>
    </w:p>
    <w:p w14:paraId="1EF781BB" w14:textId="77777777" w:rsidR="009D1EA0" w:rsidRDefault="009D1EA0"/>
    <w:p w14:paraId="1EF781BC" w14:textId="77777777" w:rsidR="009D1EA0" w:rsidRDefault="00211095">
      <w:r>
        <w:rPr>
          <w:rFonts w:ascii="Calibri" w:eastAsia="Calibri" w:hAnsi="Calibri" w:cs="Calibri"/>
          <w:sz w:val="24"/>
          <w:szCs w:val="24"/>
        </w:rPr>
        <w:t>Yeah. Yeah. Yeah.</w:t>
      </w:r>
    </w:p>
    <w:p w14:paraId="1EF781BD" w14:textId="77777777" w:rsidR="009D1EA0" w:rsidRDefault="009D1EA0"/>
    <w:p w14:paraId="1EF781BE" w14:textId="77777777" w:rsidR="009D1EA0" w:rsidRDefault="00211095">
      <w:r>
        <w:rPr>
          <w:rFonts w:ascii="Calibri" w:eastAsia="Calibri" w:hAnsi="Calibri" w:cs="Calibri"/>
          <w:sz w:val="24"/>
          <w:szCs w:val="24"/>
        </w:rPr>
        <w:t>Yeah. Yeah. Yeah.</w:t>
      </w:r>
    </w:p>
    <w:p w14:paraId="1EF781BF" w14:textId="77777777" w:rsidR="009D1EA0" w:rsidRDefault="009D1EA0"/>
    <w:p w14:paraId="1EF781C0" w14:textId="77777777" w:rsidR="009D1EA0" w:rsidRDefault="00211095">
      <w:r>
        <w:rPr>
          <w:rFonts w:ascii="Calibri" w:eastAsia="Calibri" w:hAnsi="Calibri" w:cs="Calibri"/>
          <w:sz w:val="24"/>
          <w:szCs w:val="24"/>
        </w:rPr>
        <w:t>Yeah. Yeah. Yeah.</w:t>
      </w:r>
    </w:p>
    <w:p w14:paraId="1EF781C1" w14:textId="77777777" w:rsidR="009D1EA0" w:rsidRDefault="009D1EA0"/>
    <w:p w14:paraId="1EF781C2" w14:textId="77777777" w:rsidR="009D1EA0" w:rsidRDefault="00211095">
      <w:r>
        <w:rPr>
          <w:rFonts w:ascii="Calibri" w:eastAsia="Calibri" w:hAnsi="Calibri" w:cs="Calibri"/>
          <w:sz w:val="24"/>
          <w:szCs w:val="24"/>
        </w:rPr>
        <w:t>Yeah. Yeah. Yeah.</w:t>
      </w:r>
    </w:p>
    <w:p w14:paraId="1EF781C3" w14:textId="77777777" w:rsidR="009D1EA0" w:rsidRDefault="009D1EA0"/>
    <w:p w14:paraId="1EF781C4" w14:textId="77777777" w:rsidR="009D1EA0" w:rsidRDefault="00211095">
      <w:r>
        <w:rPr>
          <w:rFonts w:ascii="Calibri" w:eastAsia="Calibri" w:hAnsi="Calibri" w:cs="Calibri"/>
          <w:sz w:val="24"/>
          <w:szCs w:val="24"/>
        </w:rPr>
        <w:t>Yeah. Yeah. Assignment 5, use mouse to rotate the model and familiarize yourself with each unique numbered space.</w:t>
      </w:r>
    </w:p>
    <w:p w14:paraId="1EF781C5" w14:textId="77777777" w:rsidR="009D1EA0" w:rsidRDefault="009D1EA0"/>
    <w:p w14:paraId="1EF781C6" w14:textId="77777777" w:rsidR="009D1EA0" w:rsidRDefault="00211095">
      <w:r>
        <w:rPr>
          <w:rFonts w:ascii="Calibri" w:eastAsia="Calibri" w:hAnsi="Calibri" w:cs="Calibri"/>
          <w:sz w:val="24"/>
          <w:szCs w:val="24"/>
        </w:rPr>
        <w:t>The counter at the top left indicates your current iteration and when you are ready click continue. Okay, so I have a building with 10 spaces, it's not really clear what is the bottom or the top. I think 10 is the top, at the bottom we have on one side 5, 6, one side 1 and 2 and 3 and 4 in the middle.</w:t>
      </w:r>
    </w:p>
    <w:p w14:paraId="1EF781C7" w14:textId="77777777" w:rsidR="009D1EA0" w:rsidRDefault="009D1EA0"/>
    <w:p w14:paraId="1EF781C8" w14:textId="77777777" w:rsidR="009D1EA0" w:rsidRDefault="00211095">
      <w:r>
        <w:rPr>
          <w:rFonts w:ascii="Calibri" w:eastAsia="Calibri" w:hAnsi="Calibri" w:cs="Calibri"/>
          <w:sz w:val="24"/>
          <w:szCs w:val="24"/>
        </w:rPr>
        <w:t>7 is a really large space, 10 is exactly on the 8 and 8 is in the middle and 3 is underneath. Okay, I continue. The first step in the assignment is the creation of a structural model.</w:t>
      </w:r>
    </w:p>
    <w:p w14:paraId="1EF781C9" w14:textId="77777777" w:rsidR="009D1EA0" w:rsidRDefault="009D1EA0"/>
    <w:p w14:paraId="1EF781CA" w14:textId="77777777" w:rsidR="009D1EA0" w:rsidRDefault="00211095">
      <w:r>
        <w:rPr>
          <w:rFonts w:ascii="Calibri" w:eastAsia="Calibri" w:hAnsi="Calibri" w:cs="Calibri"/>
          <w:sz w:val="24"/>
          <w:szCs w:val="24"/>
        </w:rPr>
        <w:t>You will assign one of three possible structural types to each rectangle of the spatial model. Okay, let me think, the first step in the assignment 1 is the creation of a structural model. So, on a wall, rectangle, you place a beam, a truss or a fletch, a star, a beam and a fletch.</w:t>
      </w:r>
    </w:p>
    <w:p w14:paraId="1EF781CB" w14:textId="77777777" w:rsidR="009D1EA0" w:rsidRDefault="009D1EA0"/>
    <w:p w14:paraId="1EF781CC" w14:textId="77777777" w:rsidR="009D1EA0" w:rsidRDefault="00211095">
      <w:r>
        <w:rPr>
          <w:rFonts w:ascii="Calibri" w:eastAsia="Calibri" w:hAnsi="Calibri" w:cs="Calibri"/>
          <w:sz w:val="24"/>
          <w:szCs w:val="24"/>
        </w:rPr>
        <w:t>Okay, I understand. In the next one you have to assign a structural type to each rectangle, but really, each rectangle can't you just do, oh yeah, then it's just a beam if you don't want it. Okay, I'll click in the corresponding.</w:t>
      </w:r>
    </w:p>
    <w:p w14:paraId="1EF781CD" w14:textId="77777777" w:rsidR="009D1EA0" w:rsidRDefault="009D1EA0"/>
    <w:p w14:paraId="1EF781CE" w14:textId="77777777" w:rsidR="009D1EA0" w:rsidRDefault="00211095">
      <w:r>
        <w:rPr>
          <w:rFonts w:ascii="Calibri" w:eastAsia="Calibri" w:hAnsi="Calibri" w:cs="Calibri"/>
          <w:sz w:val="24"/>
          <w:szCs w:val="24"/>
        </w:rPr>
        <w:lastRenderedPageBreak/>
        <w:t>Okay, so we have this size, which is what size is which number. So, the beam is there and I see where it is. You'll think like the one on top of the top, otherwise you can just jump in and click them.</w:t>
      </w:r>
    </w:p>
    <w:p w14:paraId="1EF781CF" w14:textId="77777777" w:rsidR="009D1EA0" w:rsidRDefault="009D1EA0"/>
    <w:p w14:paraId="1EF781D0" w14:textId="77777777" w:rsidR="009D1EA0" w:rsidRDefault="00211095">
      <w:r>
        <w:rPr>
          <w:rFonts w:ascii="Calibri" w:eastAsia="Calibri" w:hAnsi="Calibri" w:cs="Calibri"/>
          <w:sz w:val="24"/>
          <w:szCs w:val="24"/>
        </w:rPr>
        <w:t>Okay. I just want a few. Here we go.</w:t>
      </w:r>
    </w:p>
    <w:p w14:paraId="1EF781D1" w14:textId="77777777" w:rsidR="009D1EA0" w:rsidRDefault="009D1EA0"/>
    <w:p w14:paraId="1EF781D2" w14:textId="77777777" w:rsidR="009D1EA0" w:rsidRDefault="00211095">
      <w:r>
        <w:rPr>
          <w:rFonts w:ascii="Calibri" w:eastAsia="Calibri" w:hAnsi="Calibri" w:cs="Calibri"/>
          <w:sz w:val="24"/>
          <w:szCs w:val="24"/>
        </w:rPr>
        <w:t>But I have to figure out which one it is. That's the problem now. I have to go over all of them.</w:t>
      </w:r>
    </w:p>
    <w:p w14:paraId="1EF781D3" w14:textId="77777777" w:rsidR="009D1EA0" w:rsidRDefault="009D1EA0"/>
    <w:p w14:paraId="1EF781D4" w14:textId="77777777" w:rsidR="009D1EA0" w:rsidRDefault="00211095">
      <w:r>
        <w:rPr>
          <w:rFonts w:ascii="Calibri" w:eastAsia="Calibri" w:hAnsi="Calibri" w:cs="Calibri"/>
          <w:sz w:val="24"/>
          <w:szCs w:val="24"/>
        </w:rPr>
        <w:t>Oh yeah, that is one. Like that was the first box, second box, third. Somewhere in the middle.</w:t>
      </w:r>
    </w:p>
    <w:p w14:paraId="1EF781D5" w14:textId="77777777" w:rsidR="009D1EA0" w:rsidRDefault="009D1EA0"/>
    <w:p w14:paraId="1EF781D6" w14:textId="77777777" w:rsidR="009D1EA0" w:rsidRDefault="00211095">
      <w:r>
        <w:rPr>
          <w:rFonts w:ascii="Calibri" w:eastAsia="Calibri" w:hAnsi="Calibri" w:cs="Calibri"/>
          <w:sz w:val="24"/>
          <w:szCs w:val="24"/>
        </w:rPr>
        <w:t>Let's try. Not that one. This is already too high.</w:t>
      </w:r>
    </w:p>
    <w:p w14:paraId="1EF781D7" w14:textId="77777777" w:rsidR="009D1EA0" w:rsidRDefault="009D1EA0"/>
    <w:p w14:paraId="1EF781D8" w14:textId="77777777" w:rsidR="009D1EA0" w:rsidRDefault="00211095">
      <w:r>
        <w:rPr>
          <w:rFonts w:ascii="Calibri" w:eastAsia="Calibri" w:hAnsi="Calibri" w:cs="Calibri"/>
          <w:sz w:val="24"/>
          <w:szCs w:val="24"/>
        </w:rPr>
        <w:t>Okay, I found one. Still haven't found it. This is it.</w:t>
      </w:r>
    </w:p>
    <w:p w14:paraId="1EF781D9" w14:textId="77777777" w:rsidR="009D1EA0" w:rsidRDefault="009D1EA0"/>
    <w:p w14:paraId="1EF781DA" w14:textId="77777777" w:rsidR="009D1EA0" w:rsidRDefault="00211095">
      <w:r>
        <w:rPr>
          <w:rFonts w:ascii="Calibri" w:eastAsia="Calibri" w:hAnsi="Calibri" w:cs="Calibri"/>
          <w:sz w:val="24"/>
          <w:szCs w:val="24"/>
        </w:rPr>
        <w:t>Oh no. And now we have to find the other two boxes. Is this one? No.</w:t>
      </w:r>
    </w:p>
    <w:p w14:paraId="1EF781DB" w14:textId="77777777" w:rsidR="009D1EA0" w:rsidRDefault="009D1EA0"/>
    <w:p w14:paraId="1EF781DC" w14:textId="77777777" w:rsidR="009D1EA0" w:rsidRDefault="00211095">
      <w:r>
        <w:rPr>
          <w:rFonts w:ascii="Calibri" w:eastAsia="Calibri" w:hAnsi="Calibri" w:cs="Calibri"/>
          <w:sz w:val="24"/>
          <w:szCs w:val="24"/>
        </w:rPr>
        <w:t>Oh, we have it already. It's one of the beam ones. Maybe it's the beam thing again.</w:t>
      </w:r>
    </w:p>
    <w:p w14:paraId="1EF781DD" w14:textId="77777777" w:rsidR="009D1EA0" w:rsidRDefault="009D1EA0"/>
    <w:p w14:paraId="1EF781DE" w14:textId="77777777" w:rsidR="009D1EA0" w:rsidRDefault="00211095">
      <w:r>
        <w:rPr>
          <w:rFonts w:ascii="Calibri" w:eastAsia="Calibri" w:hAnsi="Calibri" w:cs="Calibri"/>
          <w:sz w:val="24"/>
          <w:szCs w:val="24"/>
        </w:rPr>
        <w:t>Nope. This one? Nope. Okay.</w:t>
      </w:r>
    </w:p>
    <w:p w14:paraId="1EF781DF" w14:textId="77777777" w:rsidR="009D1EA0" w:rsidRDefault="009D1EA0"/>
    <w:p w14:paraId="1EF781E0" w14:textId="77777777" w:rsidR="009D1EA0" w:rsidRDefault="00211095">
      <w:r>
        <w:rPr>
          <w:rFonts w:ascii="Calibri" w:eastAsia="Calibri" w:hAnsi="Calibri" w:cs="Calibri"/>
          <w:sz w:val="24"/>
          <w:szCs w:val="24"/>
        </w:rPr>
        <w:t>Okay. So, that gets holed up. It's nice.</w:t>
      </w:r>
    </w:p>
    <w:p w14:paraId="1EF781E1" w14:textId="77777777" w:rsidR="009D1EA0" w:rsidRDefault="009D1EA0"/>
    <w:p w14:paraId="1EF781E2" w14:textId="77777777" w:rsidR="009D1EA0" w:rsidRDefault="00211095">
      <w:r>
        <w:rPr>
          <w:rFonts w:ascii="Calibri" w:eastAsia="Calibri" w:hAnsi="Calibri" w:cs="Calibri"/>
          <w:sz w:val="24"/>
          <w:szCs w:val="24"/>
        </w:rPr>
        <w:t>Then we can continue. Because we have this and this side. Nope.</w:t>
      </w:r>
    </w:p>
    <w:p w14:paraId="1EF781E3" w14:textId="77777777" w:rsidR="009D1EA0" w:rsidRDefault="009D1EA0"/>
    <w:p w14:paraId="1EF781E4" w14:textId="77777777" w:rsidR="009D1EA0" w:rsidRDefault="00211095">
      <w:r>
        <w:rPr>
          <w:rFonts w:ascii="Calibri" w:eastAsia="Calibri" w:hAnsi="Calibri" w:cs="Calibri"/>
          <w:sz w:val="24"/>
          <w:szCs w:val="24"/>
        </w:rPr>
        <w:t>Okay, if we look from this side, you have to trust the force will go up and then down through this beam. But you want to cantilever it too. So on this side and that side you also have.</w:t>
      </w:r>
    </w:p>
    <w:p w14:paraId="1EF781E5" w14:textId="77777777" w:rsidR="009D1EA0" w:rsidRDefault="009D1EA0"/>
    <w:p w14:paraId="1EF781E6" w14:textId="77777777" w:rsidR="009D1EA0" w:rsidRDefault="00211095">
      <w:r>
        <w:rPr>
          <w:rFonts w:ascii="Calibri" w:eastAsia="Calibri" w:hAnsi="Calibri" w:cs="Calibri"/>
          <w:sz w:val="24"/>
          <w:szCs w:val="24"/>
        </w:rPr>
        <w:t>And maybe you can do a wall maybe. So on this side I want to have a truss and on the other side a beam. Okay.</w:t>
      </w:r>
    </w:p>
    <w:p w14:paraId="1EF781E7" w14:textId="77777777" w:rsidR="009D1EA0" w:rsidRDefault="009D1EA0"/>
    <w:p w14:paraId="1EF781E8" w14:textId="77777777" w:rsidR="009D1EA0" w:rsidRDefault="00211095">
      <w:r>
        <w:rPr>
          <w:rFonts w:ascii="Calibri" w:eastAsia="Calibri" w:hAnsi="Calibri" w:cs="Calibri"/>
          <w:sz w:val="24"/>
          <w:szCs w:val="24"/>
        </w:rPr>
        <w:t>We just have to find it again. No. No.</w:t>
      </w:r>
    </w:p>
    <w:p w14:paraId="1EF781E9" w14:textId="77777777" w:rsidR="009D1EA0" w:rsidRDefault="009D1EA0"/>
    <w:p w14:paraId="1EF781EA" w14:textId="77777777" w:rsidR="009D1EA0" w:rsidRDefault="00211095">
      <w:r>
        <w:rPr>
          <w:rFonts w:ascii="Calibri" w:eastAsia="Calibri" w:hAnsi="Calibri" w:cs="Calibri"/>
          <w:sz w:val="24"/>
          <w:szCs w:val="24"/>
        </w:rPr>
        <w:t>This takes a lot of time. No. No.</w:t>
      </w:r>
    </w:p>
    <w:p w14:paraId="1EF781EB" w14:textId="77777777" w:rsidR="009D1EA0" w:rsidRDefault="009D1EA0"/>
    <w:p w14:paraId="1EF781EC" w14:textId="77777777" w:rsidR="009D1EA0" w:rsidRDefault="00211095">
      <w:r>
        <w:rPr>
          <w:rFonts w:ascii="Calibri" w:eastAsia="Calibri" w:hAnsi="Calibri" w:cs="Calibri"/>
          <w:sz w:val="24"/>
          <w:szCs w:val="24"/>
        </w:rPr>
        <w:t>I want the shell. No, I don't want that. How difficult is it to find the one I'm looking for? Yeah.</w:t>
      </w:r>
    </w:p>
    <w:p w14:paraId="1EF781ED" w14:textId="77777777" w:rsidR="009D1EA0" w:rsidRDefault="009D1EA0"/>
    <w:p w14:paraId="1EF781EE" w14:textId="77777777" w:rsidR="009D1EA0" w:rsidRDefault="00211095">
      <w:r>
        <w:rPr>
          <w:rFonts w:ascii="Calibri" w:eastAsia="Calibri" w:hAnsi="Calibri" w:cs="Calibri"/>
          <w:sz w:val="24"/>
          <w:szCs w:val="24"/>
        </w:rPr>
        <w:t>No. No. Okay, I can't find that one.</w:t>
      </w:r>
    </w:p>
    <w:p w14:paraId="1EF781EF" w14:textId="77777777" w:rsidR="009D1EA0" w:rsidRDefault="009D1EA0"/>
    <w:p w14:paraId="1EF781F0" w14:textId="77777777" w:rsidR="009D1EA0" w:rsidRDefault="00211095">
      <w:r>
        <w:rPr>
          <w:rFonts w:ascii="Calibri" w:eastAsia="Calibri" w:hAnsi="Calibri" w:cs="Calibri"/>
          <w:sz w:val="24"/>
          <w:szCs w:val="24"/>
        </w:rPr>
        <w:t>Maybe I don't have it already. On this side it's. This is there at the bottom.</w:t>
      </w:r>
    </w:p>
    <w:p w14:paraId="1EF781F1" w14:textId="77777777" w:rsidR="009D1EA0" w:rsidRDefault="009D1EA0"/>
    <w:p w14:paraId="1EF781F2" w14:textId="77777777" w:rsidR="009D1EA0" w:rsidRDefault="00211095">
      <w:r>
        <w:rPr>
          <w:rFonts w:ascii="Calibri" w:eastAsia="Calibri" w:hAnsi="Calibri" w:cs="Calibri"/>
          <w:sz w:val="24"/>
          <w:szCs w:val="24"/>
        </w:rPr>
        <w:t>Although we need some stability in that direction. But I want to place that in one of the walls here at the bottom. So I'm going.</w:t>
      </w:r>
    </w:p>
    <w:p w14:paraId="1EF781F3" w14:textId="77777777" w:rsidR="009D1EA0" w:rsidRDefault="009D1EA0"/>
    <w:p w14:paraId="1EF781F4" w14:textId="77777777" w:rsidR="009D1EA0" w:rsidRDefault="00211095">
      <w:r>
        <w:rPr>
          <w:rFonts w:ascii="Calibri" w:eastAsia="Calibri" w:hAnsi="Calibri" w:cs="Calibri"/>
          <w:sz w:val="24"/>
          <w:szCs w:val="24"/>
        </w:rPr>
        <w:t>Next one. Yes. We can make this one.</w:t>
      </w:r>
    </w:p>
    <w:p w14:paraId="1EF781F5" w14:textId="77777777" w:rsidR="009D1EA0" w:rsidRDefault="009D1EA0"/>
    <w:p w14:paraId="1EF781F6" w14:textId="77777777" w:rsidR="009D1EA0" w:rsidRDefault="00211095">
      <w:r>
        <w:rPr>
          <w:rFonts w:ascii="Calibri" w:eastAsia="Calibri" w:hAnsi="Calibri" w:cs="Calibri"/>
          <w:sz w:val="24"/>
          <w:szCs w:val="24"/>
        </w:rPr>
        <w:t>Close. Yes. And this can be closed.</w:t>
      </w:r>
    </w:p>
    <w:p w14:paraId="1EF781F7" w14:textId="77777777" w:rsidR="009D1EA0" w:rsidRDefault="009D1EA0"/>
    <w:p w14:paraId="1EF781F8" w14:textId="77777777" w:rsidR="009D1EA0" w:rsidRDefault="00211095">
      <w:r>
        <w:rPr>
          <w:rFonts w:ascii="Calibri" w:eastAsia="Calibri" w:hAnsi="Calibri" w:cs="Calibri"/>
          <w:sz w:val="24"/>
          <w:szCs w:val="24"/>
        </w:rPr>
        <w:t>Next one. There. That one also.</w:t>
      </w:r>
    </w:p>
    <w:p w14:paraId="1EF781F9" w14:textId="77777777" w:rsidR="009D1EA0" w:rsidRDefault="009D1EA0"/>
    <w:p w14:paraId="1EF781FA" w14:textId="77777777" w:rsidR="009D1EA0" w:rsidRDefault="00211095">
      <w:r>
        <w:rPr>
          <w:rFonts w:ascii="Calibri" w:eastAsia="Calibri" w:hAnsi="Calibri" w:cs="Calibri"/>
          <w:sz w:val="24"/>
          <w:szCs w:val="24"/>
        </w:rPr>
        <w:lastRenderedPageBreak/>
        <w:t>Okay. Next one. Okay.</w:t>
      </w:r>
    </w:p>
    <w:p w14:paraId="1EF781FB" w14:textId="77777777" w:rsidR="009D1EA0" w:rsidRDefault="009D1EA0"/>
    <w:p w14:paraId="1EF781FC" w14:textId="77777777" w:rsidR="009D1EA0" w:rsidRDefault="00211095">
      <w:r>
        <w:rPr>
          <w:rFonts w:ascii="Calibri" w:eastAsia="Calibri" w:hAnsi="Calibri" w:cs="Calibri"/>
          <w:sz w:val="24"/>
          <w:szCs w:val="24"/>
        </w:rPr>
        <w:t>Is this? No. Okay. This could be.</w:t>
      </w:r>
    </w:p>
    <w:p w14:paraId="1EF781FD" w14:textId="77777777" w:rsidR="009D1EA0" w:rsidRDefault="009D1EA0"/>
    <w:p w14:paraId="1EF781FE" w14:textId="77777777" w:rsidR="009D1EA0" w:rsidRDefault="00211095">
      <w:r>
        <w:rPr>
          <w:rFonts w:ascii="Calibri" w:eastAsia="Calibri" w:hAnsi="Calibri" w:cs="Calibri"/>
          <w:sz w:val="24"/>
          <w:szCs w:val="24"/>
        </w:rPr>
        <w:t>Yes. Yes. Yes.</w:t>
      </w:r>
    </w:p>
    <w:p w14:paraId="1EF781FF" w14:textId="77777777" w:rsidR="009D1EA0" w:rsidRDefault="009D1EA0"/>
    <w:p w14:paraId="1EF78200" w14:textId="77777777" w:rsidR="009D1EA0" w:rsidRDefault="00211095">
      <w:r>
        <w:rPr>
          <w:rFonts w:ascii="Calibri" w:eastAsia="Calibri" w:hAnsi="Calibri" w:cs="Calibri"/>
          <w:sz w:val="24"/>
          <w:szCs w:val="24"/>
        </w:rPr>
        <w:t>Yes. Yes. Yes.</w:t>
      </w:r>
    </w:p>
    <w:p w14:paraId="1EF78201" w14:textId="77777777" w:rsidR="009D1EA0" w:rsidRDefault="009D1EA0"/>
    <w:p w14:paraId="1EF78202" w14:textId="77777777" w:rsidR="009D1EA0" w:rsidRDefault="00211095">
      <w:r>
        <w:rPr>
          <w:rFonts w:ascii="Calibri" w:eastAsia="Calibri" w:hAnsi="Calibri" w:cs="Calibri"/>
          <w:sz w:val="24"/>
          <w:szCs w:val="24"/>
        </w:rPr>
        <w:t>Yes. Yes. Yes.</w:t>
      </w:r>
    </w:p>
    <w:p w14:paraId="1EF78203" w14:textId="77777777" w:rsidR="009D1EA0" w:rsidRDefault="009D1EA0"/>
    <w:p w14:paraId="1EF78204" w14:textId="77777777" w:rsidR="009D1EA0" w:rsidRDefault="00211095">
      <w:r>
        <w:rPr>
          <w:rFonts w:ascii="Calibri" w:eastAsia="Calibri" w:hAnsi="Calibri" w:cs="Calibri"/>
          <w:sz w:val="24"/>
          <w:szCs w:val="24"/>
        </w:rPr>
        <w:t>Yes. Yes. Yes.</w:t>
      </w:r>
    </w:p>
    <w:p w14:paraId="1EF78205" w14:textId="77777777" w:rsidR="009D1EA0" w:rsidRDefault="009D1EA0"/>
    <w:p w14:paraId="1EF78206" w14:textId="77777777" w:rsidR="009D1EA0" w:rsidRDefault="00211095">
      <w:r>
        <w:rPr>
          <w:rFonts w:ascii="Calibri" w:eastAsia="Calibri" w:hAnsi="Calibri" w:cs="Calibri"/>
          <w:sz w:val="24"/>
          <w:szCs w:val="24"/>
        </w:rPr>
        <w:t>Yes. Yes. Yes.</w:t>
      </w:r>
    </w:p>
    <w:p w14:paraId="1EF78207" w14:textId="77777777" w:rsidR="009D1EA0" w:rsidRDefault="009D1EA0"/>
    <w:p w14:paraId="1EF78208" w14:textId="77777777" w:rsidR="009D1EA0" w:rsidRDefault="00211095">
      <w:r>
        <w:rPr>
          <w:rFonts w:ascii="Calibri" w:eastAsia="Calibri" w:hAnsi="Calibri" w:cs="Calibri"/>
          <w:sz w:val="24"/>
          <w:szCs w:val="24"/>
        </w:rPr>
        <w:t>Yes. Okay. Yes.</w:t>
      </w:r>
    </w:p>
    <w:p w14:paraId="1EF78209" w14:textId="77777777" w:rsidR="009D1EA0" w:rsidRDefault="009D1EA0"/>
    <w:p w14:paraId="1EF7820A" w14:textId="77777777" w:rsidR="009D1EA0" w:rsidRDefault="00211095">
      <w:r>
        <w:rPr>
          <w:rFonts w:ascii="Calibri" w:eastAsia="Calibri" w:hAnsi="Calibri" w:cs="Calibri"/>
          <w:sz w:val="24"/>
          <w:szCs w:val="24"/>
        </w:rPr>
        <w:t>I don't know. I don't know. Okay.</w:t>
      </w:r>
    </w:p>
    <w:p w14:paraId="1EF7820B" w14:textId="77777777" w:rsidR="009D1EA0" w:rsidRDefault="009D1EA0"/>
    <w:p w14:paraId="1EF7820C" w14:textId="77777777" w:rsidR="009D1EA0" w:rsidRDefault="00211095">
      <w:r>
        <w:rPr>
          <w:rFonts w:ascii="Calibri" w:eastAsia="Calibri" w:hAnsi="Calibri" w:cs="Calibri"/>
          <w:sz w:val="24"/>
          <w:szCs w:val="24"/>
        </w:rPr>
        <w:t xml:space="preserve">Yes. So this thing can just be beams, these are just beams, those are beams, here also not needed because we have the other wall, like we only need one wall in that direction, don't need that one, well on the top that's a good question, becaus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that, this one is not needed, what do we have here, there's a truss and a wall abov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that because it's not inside the building,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because it's not inside the truss, could have also done that wall, but I didn't, the wall at the bottom, okay that was 34, so 35, 35 i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be beams, 36, 36 is an open one, beams, 37,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be a truss, 38, 38, I can't find 38 of course, 38 i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be a truss, 40 i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be a truss, 41, so truss, 42, beams, 43, there's 43, 43 i</w:t>
      </w:r>
      <w:r>
        <w:rPr>
          <w:rFonts w:ascii="Calibri" w:eastAsia="Calibri" w:hAnsi="Calibri" w:cs="Calibri"/>
          <w:sz w:val="24"/>
          <w:szCs w:val="24"/>
        </w:rPr>
        <w:t xml:space="preserve">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be a truss, but I can't find it,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 truss,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w:t>
      </w:r>
    </w:p>
    <w:p w14:paraId="1E925228" w14:textId="77777777" w:rsidR="00211095" w:rsidRDefault="00211095" w:rsidP="00211095">
      <w:r>
        <w:rPr>
          <w:rFonts w:ascii="Calibri" w:eastAsia="Calibri" w:hAnsi="Calibri" w:cs="Calibri"/>
          <w:sz w:val="24"/>
          <w:szCs w:val="24"/>
        </w:rPr>
        <w:t>I'm going to change the space and put our spaces over there, so we have a removed space. I have to believe that I can change the house. I'm not sure what's happening.</w:t>
      </w:r>
    </w:p>
    <w:p w14:paraId="6E669D0C" w14:textId="77777777" w:rsidR="00211095" w:rsidRDefault="00211095" w:rsidP="00211095"/>
    <w:p w14:paraId="71A3D15D" w14:textId="77777777" w:rsidR="00211095" w:rsidRDefault="00211095" w:rsidP="00211095">
      <w:r>
        <w:rPr>
          <w:rFonts w:ascii="Calibri" w:eastAsia="Calibri" w:hAnsi="Calibri" w:cs="Calibri"/>
          <w:sz w:val="24"/>
          <w:szCs w:val="24"/>
        </w:rPr>
        <w:t>And it's a magic unit. I don't know. Let's put another one.</w:t>
      </w:r>
    </w:p>
    <w:p w14:paraId="34A3CE4D" w14:textId="77777777" w:rsidR="00211095" w:rsidRDefault="00211095" w:rsidP="00211095"/>
    <w:p w14:paraId="0B2E4102" w14:textId="77777777" w:rsidR="00211095" w:rsidRDefault="00211095" w:rsidP="00211095">
      <w:r>
        <w:rPr>
          <w:rFonts w:ascii="Calibri" w:eastAsia="Calibri" w:hAnsi="Calibri" w:cs="Calibri"/>
          <w:sz w:val="24"/>
          <w:szCs w:val="24"/>
        </w:rPr>
        <w:t>I have to split the maximum space. Oh, now I have the ability of those places because the area was bigger. But I didn't have a piece of paper at the moment, so I didn't know.</w:t>
      </w:r>
    </w:p>
    <w:p w14:paraId="0880A5D3" w14:textId="77777777" w:rsidR="00211095" w:rsidRDefault="00211095" w:rsidP="00211095"/>
    <w:p w14:paraId="4A6636B1" w14:textId="77777777" w:rsidR="00211095" w:rsidRDefault="00211095" w:rsidP="00211095">
      <w:r>
        <w:rPr>
          <w:rFonts w:ascii="Calibri" w:eastAsia="Calibri" w:hAnsi="Calibri" w:cs="Calibri"/>
          <w:sz w:val="24"/>
          <w:szCs w:val="24"/>
        </w:rPr>
        <w:t>Split an area. Okay, then. And five.</w:t>
      </w:r>
    </w:p>
    <w:p w14:paraId="4E4CF021" w14:textId="77777777" w:rsidR="00211095" w:rsidRDefault="00211095" w:rsidP="00211095"/>
    <w:p w14:paraId="78A4F4EE" w14:textId="77777777" w:rsidR="00211095" w:rsidRDefault="00211095" w:rsidP="00211095">
      <w:r>
        <w:rPr>
          <w:rFonts w:ascii="Calibri" w:eastAsia="Calibri" w:hAnsi="Calibri" w:cs="Calibri"/>
          <w:sz w:val="24"/>
          <w:szCs w:val="24"/>
        </w:rPr>
        <w:t>I'm going for five. Because it's reasonable. It's reasonable just to do it over the entire area.</w:t>
      </w:r>
    </w:p>
    <w:p w14:paraId="6B555195" w14:textId="77777777" w:rsidR="00211095" w:rsidRDefault="00211095" w:rsidP="00211095"/>
    <w:p w14:paraId="4327BC89" w14:textId="77777777" w:rsidR="00211095" w:rsidRDefault="00211095" w:rsidP="00211095">
      <w:r>
        <w:rPr>
          <w:rFonts w:ascii="Calibri" w:eastAsia="Calibri" w:hAnsi="Calibri" w:cs="Calibri"/>
          <w:sz w:val="24"/>
          <w:szCs w:val="24"/>
        </w:rPr>
        <w:t>Let's do it again. And I need another one. Okay, so now it's my current area.</w:t>
      </w:r>
    </w:p>
    <w:p w14:paraId="6678B3E7" w14:textId="77777777" w:rsidR="00211095" w:rsidRDefault="00211095" w:rsidP="00211095"/>
    <w:p w14:paraId="3F9A807B" w14:textId="77777777" w:rsidR="00211095" w:rsidRDefault="00211095" w:rsidP="00211095">
      <w:r>
        <w:rPr>
          <w:rFonts w:ascii="Calibri" w:eastAsia="Calibri" w:hAnsi="Calibri" w:cs="Calibri"/>
          <w:sz w:val="24"/>
          <w:szCs w:val="24"/>
        </w:rPr>
        <w:t>This side is still full. Now I know that I have to remember the space. Okay.</w:t>
      </w:r>
    </w:p>
    <w:p w14:paraId="253FC72D" w14:textId="77777777" w:rsidR="00211095" w:rsidRDefault="00211095" w:rsidP="00211095"/>
    <w:p w14:paraId="1AC8D0AF" w14:textId="77777777" w:rsidR="00211095" w:rsidRDefault="00211095" w:rsidP="00211095">
      <w:r>
        <w:rPr>
          <w:rFonts w:ascii="Calibri" w:eastAsia="Calibri" w:hAnsi="Calibri" w:cs="Calibri"/>
          <w:sz w:val="24"/>
          <w:szCs w:val="24"/>
        </w:rPr>
        <w:t>Now we're going to do it again. We're going to do it again. Okay.</w:t>
      </w:r>
    </w:p>
    <w:p w14:paraId="24FA7A0E" w14:textId="77777777" w:rsidR="00211095" w:rsidRDefault="00211095" w:rsidP="00211095"/>
    <w:p w14:paraId="38293291" w14:textId="77777777" w:rsidR="00211095" w:rsidRDefault="00211095" w:rsidP="00211095">
      <w:r>
        <w:rPr>
          <w:rFonts w:ascii="Calibri" w:eastAsia="Calibri" w:hAnsi="Calibri" w:cs="Calibri"/>
          <w:sz w:val="24"/>
          <w:szCs w:val="24"/>
        </w:rPr>
        <w:t>Now we're going to cut. Okay. Okay.</w:t>
      </w:r>
    </w:p>
    <w:p w14:paraId="1F85C975" w14:textId="77777777" w:rsidR="00211095" w:rsidRDefault="00211095" w:rsidP="00211095"/>
    <w:p w14:paraId="6A8E4CBE" w14:textId="77777777" w:rsidR="00211095" w:rsidRDefault="00211095" w:rsidP="00211095">
      <w:r>
        <w:rPr>
          <w:rFonts w:ascii="Calibri" w:eastAsia="Calibri" w:hAnsi="Calibri" w:cs="Calibri"/>
          <w:sz w:val="24"/>
          <w:szCs w:val="24"/>
        </w:rPr>
        <w:t>We're going to make here a whole wall. Well. This one.</w:t>
      </w:r>
    </w:p>
    <w:p w14:paraId="7022FA8C" w14:textId="77777777" w:rsidR="00211095" w:rsidRDefault="00211095" w:rsidP="00211095"/>
    <w:p w14:paraId="08F2D1C9" w14:textId="77777777" w:rsidR="00211095" w:rsidRDefault="00211095" w:rsidP="00211095">
      <w:r>
        <w:rPr>
          <w:rFonts w:ascii="Calibri" w:eastAsia="Calibri" w:hAnsi="Calibri" w:cs="Calibri"/>
          <w:sz w:val="24"/>
          <w:szCs w:val="24"/>
        </w:rPr>
        <w:lastRenderedPageBreak/>
        <w:t>This one. Okay. Okay.</w:t>
      </w:r>
    </w:p>
    <w:p w14:paraId="6666C87C" w14:textId="77777777" w:rsidR="00211095" w:rsidRDefault="00211095" w:rsidP="00211095"/>
    <w:p w14:paraId="10262D4B" w14:textId="77777777" w:rsidR="00211095" w:rsidRDefault="00211095" w:rsidP="00211095">
      <w:r>
        <w:rPr>
          <w:rFonts w:ascii="Calibri" w:eastAsia="Calibri" w:hAnsi="Calibri" w:cs="Calibri"/>
          <w:sz w:val="24"/>
          <w:szCs w:val="24"/>
        </w:rPr>
        <w:t>On top here. So I'm going to do this. I'm going to do it here.</w:t>
      </w:r>
    </w:p>
    <w:p w14:paraId="23A44D78" w14:textId="77777777" w:rsidR="00211095" w:rsidRDefault="00211095" w:rsidP="00211095"/>
    <w:p w14:paraId="713CC969" w14:textId="77777777" w:rsidR="00211095" w:rsidRDefault="00211095" w:rsidP="00211095">
      <w:r>
        <w:rPr>
          <w:rFonts w:ascii="Calibri" w:eastAsia="Calibri" w:hAnsi="Calibri" w:cs="Calibri"/>
          <w:sz w:val="24"/>
          <w:szCs w:val="24"/>
        </w:rPr>
        <w:t>I'm going to make a wall. I know. This.</w:t>
      </w:r>
    </w:p>
    <w:p w14:paraId="4407B2A9" w14:textId="77777777" w:rsidR="00211095" w:rsidRDefault="00211095" w:rsidP="00211095"/>
    <w:p w14:paraId="765DDE6C" w14:textId="77777777" w:rsidR="00211095" w:rsidRDefault="00211095" w:rsidP="00211095">
      <w:r>
        <w:rPr>
          <w:rFonts w:ascii="Calibri" w:eastAsia="Calibri" w:hAnsi="Calibri" w:cs="Calibri"/>
          <w:sz w:val="24"/>
          <w:szCs w:val="24"/>
        </w:rPr>
        <w:t>I'm finding. Make this one. The other one.</w:t>
      </w:r>
    </w:p>
    <w:p w14:paraId="0A2ADE0F" w14:textId="77777777" w:rsidR="00211095" w:rsidRDefault="00211095" w:rsidP="00211095"/>
    <w:p w14:paraId="29958CA3" w14:textId="77777777" w:rsidR="00211095" w:rsidRDefault="00211095" w:rsidP="00211095">
      <w:r>
        <w:rPr>
          <w:rFonts w:ascii="Calibri" w:eastAsia="Calibri" w:hAnsi="Calibri" w:cs="Calibri"/>
          <w:sz w:val="24"/>
          <w:szCs w:val="24"/>
        </w:rPr>
        <w:t xml:space="preserve">Okay. </w:t>
      </w:r>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Good.</w:t>
      </w:r>
    </w:p>
    <w:p w14:paraId="694122FA" w14:textId="77777777" w:rsidR="00211095" w:rsidRDefault="00211095" w:rsidP="00211095"/>
    <w:p w14:paraId="02E7C1E4" w14:textId="77777777" w:rsidR="00211095" w:rsidRDefault="00211095" w:rsidP="00211095">
      <w:r>
        <w:rPr>
          <w:rFonts w:ascii="Calibri" w:eastAsia="Calibri" w:hAnsi="Calibri" w:cs="Calibri"/>
          <w:sz w:val="24"/>
          <w:szCs w:val="24"/>
        </w:rPr>
        <w:t>We're going to be. We're going to be. This is.</w:t>
      </w:r>
    </w:p>
    <w:p w14:paraId="1005FEFB" w14:textId="77777777" w:rsidR="00211095" w:rsidRDefault="00211095" w:rsidP="00211095"/>
    <w:p w14:paraId="51138AAC" w14:textId="77777777" w:rsidR="00211095" w:rsidRDefault="00211095" w:rsidP="00211095">
      <w:r>
        <w:rPr>
          <w:rFonts w:ascii="Calibri" w:eastAsia="Calibri" w:hAnsi="Calibri" w:cs="Calibri"/>
          <w:sz w:val="24"/>
          <w:szCs w:val="24"/>
        </w:rPr>
        <w:t>We're going to be. This. It's.</w:t>
      </w:r>
    </w:p>
    <w:p w14:paraId="75BBCEC2" w14:textId="77777777" w:rsidR="00211095" w:rsidRDefault="00211095" w:rsidP="00211095"/>
    <w:p w14:paraId="40F7E65B" w14:textId="77777777" w:rsidR="00211095" w:rsidRDefault="00211095" w:rsidP="00211095">
      <w:r>
        <w:rPr>
          <w:rFonts w:ascii="Calibri" w:eastAsia="Calibri" w:hAnsi="Calibri" w:cs="Calibri"/>
          <w:sz w:val="24"/>
          <w:szCs w:val="24"/>
        </w:rPr>
        <w:t>I'm going to change it. Okay. Okay.</w:t>
      </w:r>
    </w:p>
    <w:p w14:paraId="014D10E5" w14:textId="77777777" w:rsidR="00211095" w:rsidRDefault="00211095" w:rsidP="00211095"/>
    <w:p w14:paraId="048DE0E2" w14:textId="77777777" w:rsidR="00211095" w:rsidRDefault="00211095" w:rsidP="00211095">
      <w:r>
        <w:rPr>
          <w:rFonts w:ascii="Calibri" w:eastAsia="Calibri" w:hAnsi="Calibri" w:cs="Calibri"/>
          <w:sz w:val="24"/>
          <w:szCs w:val="24"/>
        </w:rPr>
        <w:t>Okay. Okay. Okay.</w:t>
      </w:r>
    </w:p>
    <w:p w14:paraId="51F900B7" w14:textId="77777777" w:rsidR="00211095" w:rsidRDefault="00211095" w:rsidP="00211095"/>
    <w:p w14:paraId="589D3DCF" w14:textId="77777777" w:rsidR="00211095" w:rsidRDefault="00211095" w:rsidP="00211095">
      <w:r>
        <w:rPr>
          <w:rFonts w:ascii="Calibri" w:eastAsia="Calibri" w:hAnsi="Calibri" w:cs="Calibri"/>
          <w:sz w:val="24"/>
          <w:szCs w:val="24"/>
        </w:rPr>
        <w:t>Okay. Okay. I can see your screen.</w:t>
      </w:r>
    </w:p>
    <w:p w14:paraId="23591A2C" w14:textId="77777777" w:rsidR="00211095" w:rsidRDefault="00211095" w:rsidP="00211095"/>
    <w:p w14:paraId="2C4DDA02" w14:textId="77777777" w:rsidR="00211095" w:rsidRDefault="00211095" w:rsidP="00211095">
      <w:r>
        <w:rPr>
          <w:rFonts w:ascii="Calibri" w:eastAsia="Calibri" w:hAnsi="Calibri" w:cs="Calibri"/>
          <w:sz w:val="24"/>
          <w:szCs w:val="24"/>
        </w:rPr>
        <w:t>All right. Yes, there we go. Uh, I can see the view from the website.</w:t>
      </w:r>
    </w:p>
    <w:p w14:paraId="41B15844" w14:textId="77777777" w:rsidR="00211095" w:rsidRDefault="00211095" w:rsidP="00211095"/>
    <w:p w14:paraId="4B9404DD" w14:textId="77777777" w:rsidR="00211095" w:rsidRDefault="00211095" w:rsidP="00211095">
      <w:r>
        <w:rPr>
          <w:rFonts w:ascii="Calibri" w:eastAsia="Calibri" w:hAnsi="Calibri" w:cs="Calibri"/>
          <w:sz w:val="24"/>
          <w:szCs w:val="24"/>
        </w:rPr>
        <w:t>Okay. Okay. Let's need to be first.</w:t>
      </w:r>
    </w:p>
    <w:p w14:paraId="088B7C2A" w14:textId="77777777" w:rsidR="00211095" w:rsidRDefault="00211095" w:rsidP="00211095"/>
    <w:p w14:paraId="6A26FD9E" w14:textId="77777777" w:rsidR="00211095" w:rsidRDefault="00211095" w:rsidP="00211095">
      <w:r>
        <w:rPr>
          <w:rFonts w:ascii="Calibri" w:eastAsia="Calibri" w:hAnsi="Calibri" w:cs="Calibri"/>
          <w:sz w:val="24"/>
          <w:szCs w:val="24"/>
        </w:rPr>
        <w:t>Okay, nice, we're almost there. Let's see. Almost ready.</w:t>
      </w:r>
    </w:p>
    <w:p w14:paraId="74DC9699" w14:textId="77777777" w:rsidR="00211095" w:rsidRDefault="00211095" w:rsidP="00211095"/>
    <w:p w14:paraId="4D8A639E" w14:textId="77777777" w:rsidR="00211095" w:rsidRDefault="00211095" w:rsidP="00211095">
      <w:r>
        <w:rPr>
          <w:rFonts w:ascii="Calibri" w:eastAsia="Calibri" w:hAnsi="Calibri" w:cs="Calibri"/>
          <w:sz w:val="24"/>
          <w:szCs w:val="24"/>
        </w:rPr>
        <w:t>Okay. Easily. The line that we made in the long direction isn't.</w:t>
      </w:r>
    </w:p>
    <w:p w14:paraId="511C7DF0" w14:textId="77777777" w:rsidR="00211095" w:rsidRDefault="00211095" w:rsidP="00211095"/>
    <w:p w14:paraId="4D183C59" w14:textId="77777777" w:rsidR="00211095" w:rsidRDefault="00211095" w:rsidP="00211095">
      <w:r>
        <w:rPr>
          <w:rFonts w:ascii="Calibri" w:eastAsia="Calibri" w:hAnsi="Calibri" w:cs="Calibri"/>
          <w:sz w:val="24"/>
          <w:szCs w:val="24"/>
        </w:rPr>
        <w:t>Because on the inside, it comes later. That's where we had to remove seven. So we're going to make the one.</w:t>
      </w:r>
    </w:p>
    <w:p w14:paraId="35D00C35" w14:textId="77777777" w:rsidR="00211095" w:rsidRDefault="00211095" w:rsidP="00211095"/>
    <w:p w14:paraId="097119FC" w14:textId="77777777" w:rsidR="00211095" w:rsidRDefault="00211095" w:rsidP="00211095">
      <w:r>
        <w:rPr>
          <w:rFonts w:ascii="Calibri" w:eastAsia="Calibri" w:hAnsi="Calibri" w:cs="Calibri"/>
          <w:sz w:val="24"/>
          <w:szCs w:val="24"/>
        </w:rPr>
        <w:t>The one. We're going to handle it like this. Let's move on.</w:t>
      </w:r>
    </w:p>
    <w:p w14:paraId="52FE8C06" w14:textId="77777777" w:rsidR="00211095" w:rsidRDefault="00211095" w:rsidP="00211095"/>
    <w:p w14:paraId="0A4E93DB" w14:textId="77777777" w:rsidR="00211095" w:rsidRDefault="00211095" w:rsidP="00211095">
      <w:r>
        <w:rPr>
          <w:rFonts w:ascii="Calibri" w:eastAsia="Calibri" w:hAnsi="Calibri" w:cs="Calibri"/>
          <w:sz w:val="24"/>
          <w:szCs w:val="24"/>
        </w:rPr>
        <w:t>Okay. Okay. This time.</w:t>
      </w:r>
    </w:p>
    <w:p w14:paraId="038AEB97" w14:textId="77777777" w:rsidR="00211095" w:rsidRDefault="00211095" w:rsidP="00211095"/>
    <w:p w14:paraId="037CA7B9" w14:textId="77777777" w:rsidR="00211095" w:rsidRDefault="00211095" w:rsidP="00211095">
      <w:r>
        <w:rPr>
          <w:rFonts w:ascii="Calibri" w:eastAsia="Calibri" w:hAnsi="Calibri" w:cs="Calibri"/>
          <w:sz w:val="24"/>
          <w:szCs w:val="24"/>
        </w:rPr>
        <w:t>This line isn't. Oops. Very nice.</w:t>
      </w:r>
    </w:p>
    <w:p w14:paraId="603B0998" w14:textId="77777777" w:rsidR="00211095" w:rsidRDefault="00211095" w:rsidP="00211095"/>
    <w:p w14:paraId="53EBFE8F" w14:textId="77777777" w:rsidR="00211095" w:rsidRDefault="00211095" w:rsidP="00211095">
      <w:r>
        <w:rPr>
          <w:rFonts w:ascii="Calibri" w:eastAsia="Calibri" w:hAnsi="Calibri" w:cs="Calibri"/>
          <w:sz w:val="24"/>
          <w:szCs w:val="24"/>
        </w:rPr>
        <w:t>And we can lift. One. Two.</w:t>
      </w:r>
    </w:p>
    <w:p w14:paraId="1F9194D5" w14:textId="77777777" w:rsidR="00211095" w:rsidRDefault="00211095" w:rsidP="00211095"/>
    <w:p w14:paraId="2F0783E6" w14:textId="77777777" w:rsidR="00211095" w:rsidRDefault="00211095" w:rsidP="00211095">
      <w:r>
        <w:rPr>
          <w:rFonts w:ascii="Calibri" w:eastAsia="Calibri" w:hAnsi="Calibri" w:cs="Calibri"/>
          <w:sz w:val="24"/>
          <w:szCs w:val="24"/>
        </w:rPr>
        <w:t>Two. Two. And then we can make it there.</w:t>
      </w:r>
    </w:p>
    <w:p w14:paraId="4E5BE432" w14:textId="77777777" w:rsidR="00211095" w:rsidRDefault="00211095" w:rsidP="00211095"/>
    <w:p w14:paraId="364E439B" w14:textId="77777777" w:rsidR="00211095" w:rsidRDefault="00211095" w:rsidP="00211095">
      <w:r>
        <w:rPr>
          <w:rFonts w:ascii="Calibri" w:eastAsia="Calibri" w:hAnsi="Calibri" w:cs="Calibri"/>
          <w:sz w:val="24"/>
          <w:szCs w:val="24"/>
        </w:rPr>
        <w:t>It's completed. Thank you.</w:t>
      </w:r>
    </w:p>
    <w:p w14:paraId="1EF7820D" w14:textId="183FB51D" w:rsidR="009D1EA0" w:rsidRDefault="009D1EA0"/>
    <w:sectPr w:rsidR="009D1EA0">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56E37"/>
    <w:multiLevelType w:val="hybridMultilevel"/>
    <w:tmpl w:val="2C2E30AC"/>
    <w:lvl w:ilvl="0" w:tplc="A254FBB6">
      <w:start w:val="1"/>
      <w:numFmt w:val="bullet"/>
      <w:lvlText w:val="●"/>
      <w:lvlJc w:val="left"/>
      <w:pPr>
        <w:ind w:left="720" w:hanging="360"/>
      </w:pPr>
    </w:lvl>
    <w:lvl w:ilvl="1" w:tplc="40F2165A">
      <w:start w:val="1"/>
      <w:numFmt w:val="bullet"/>
      <w:lvlText w:val="○"/>
      <w:lvlJc w:val="left"/>
      <w:pPr>
        <w:ind w:left="1440" w:hanging="360"/>
      </w:pPr>
    </w:lvl>
    <w:lvl w:ilvl="2" w:tplc="FA843CAC">
      <w:start w:val="1"/>
      <w:numFmt w:val="bullet"/>
      <w:lvlText w:val="■"/>
      <w:lvlJc w:val="left"/>
      <w:pPr>
        <w:ind w:left="2160" w:hanging="360"/>
      </w:pPr>
    </w:lvl>
    <w:lvl w:ilvl="3" w:tplc="DFCC3118">
      <w:start w:val="1"/>
      <w:numFmt w:val="bullet"/>
      <w:lvlText w:val="●"/>
      <w:lvlJc w:val="left"/>
      <w:pPr>
        <w:ind w:left="2880" w:hanging="360"/>
      </w:pPr>
    </w:lvl>
    <w:lvl w:ilvl="4" w:tplc="CCD24B50">
      <w:start w:val="1"/>
      <w:numFmt w:val="bullet"/>
      <w:lvlText w:val="○"/>
      <w:lvlJc w:val="left"/>
      <w:pPr>
        <w:ind w:left="3600" w:hanging="360"/>
      </w:pPr>
    </w:lvl>
    <w:lvl w:ilvl="5" w:tplc="D396D7D2">
      <w:start w:val="1"/>
      <w:numFmt w:val="bullet"/>
      <w:lvlText w:val="■"/>
      <w:lvlJc w:val="left"/>
      <w:pPr>
        <w:ind w:left="4320" w:hanging="360"/>
      </w:pPr>
    </w:lvl>
    <w:lvl w:ilvl="6" w:tplc="2E667E60">
      <w:start w:val="1"/>
      <w:numFmt w:val="bullet"/>
      <w:lvlText w:val="●"/>
      <w:lvlJc w:val="left"/>
      <w:pPr>
        <w:ind w:left="5040" w:hanging="360"/>
      </w:pPr>
    </w:lvl>
    <w:lvl w:ilvl="7" w:tplc="B1429F5E">
      <w:start w:val="1"/>
      <w:numFmt w:val="bullet"/>
      <w:lvlText w:val="●"/>
      <w:lvlJc w:val="left"/>
      <w:pPr>
        <w:ind w:left="5760" w:hanging="360"/>
      </w:pPr>
    </w:lvl>
    <w:lvl w:ilvl="8" w:tplc="4BC430C4">
      <w:start w:val="1"/>
      <w:numFmt w:val="bullet"/>
      <w:lvlText w:val="●"/>
      <w:lvlJc w:val="left"/>
      <w:pPr>
        <w:ind w:left="6480" w:hanging="360"/>
      </w:pPr>
    </w:lvl>
  </w:abstractNum>
  <w:num w:numId="1" w16cid:durableId="169904665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xtjQ2MjE0NDa0MDJV0lEKTi0uzszPAykwrAUA3th4/CwAAAA="/>
  </w:docVars>
  <w:rsids>
    <w:rsidRoot w:val="009D1EA0"/>
    <w:rsid w:val="00211095"/>
    <w:rsid w:val="00474AF4"/>
    <w:rsid w:val="009D1EA0"/>
    <w:rsid w:val="00A25807"/>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781AA"/>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17</Words>
  <Characters>5802</Characters>
  <Application>Microsoft Office Word</Application>
  <DocSecurity>0</DocSecurity>
  <Lines>48</Lines>
  <Paragraphs>13</Paragraphs>
  <ScaleCrop>false</ScaleCrop>
  <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6-09T20:41:00Z</dcterms:created>
  <dcterms:modified xsi:type="dcterms:W3CDTF">2024-06-09T20:42:00Z</dcterms:modified>
</cp:coreProperties>
</file>